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F7B56EB">
                <wp:simplePos x="0" y="0"/>
                <wp:positionH relativeFrom="column">
                  <wp:posOffset>1878330</wp:posOffset>
                </wp:positionH>
                <wp:positionV relativeFrom="paragraph">
                  <wp:posOffset>9525</wp:posOffset>
                </wp:positionV>
                <wp:extent cx="4248150" cy="15716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571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652C0043"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6412EEAB" w14:textId="0FE009DA" w:rsidR="00E60DD6" w:rsidRDefault="00E60DD6" w:rsidP="00BD5D9C">
                            <w:pPr>
                              <w:jc w:val="center"/>
                              <w:rPr>
                                <w:rFonts w:eastAsia="Arial Unicode MS"/>
                                <w:color w:val="365F91" w:themeColor="accent1" w:themeShade="BF"/>
                                <w:sz w:val="28"/>
                                <w:szCs w:val="28"/>
                              </w:rPr>
                            </w:pPr>
                            <w:r>
                              <w:rPr>
                                <w:rFonts w:eastAsia="Arial Unicode MS"/>
                                <w:color w:val="365F91" w:themeColor="accent1" w:themeShade="BF"/>
                                <w:sz w:val="28"/>
                                <w:szCs w:val="28"/>
                              </w:rPr>
                              <w:t>SPECIAL MEETING</w:t>
                            </w:r>
                          </w:p>
                          <w:p w14:paraId="46BC1AB6" w14:textId="1FB31ACE" w:rsidR="005D4B94" w:rsidRDefault="00E60DD6" w:rsidP="005D4B94">
                            <w:pPr>
                              <w:jc w:val="center"/>
                              <w:rPr>
                                <w:rFonts w:eastAsia="Arial Unicode MS"/>
                              </w:rPr>
                            </w:pPr>
                            <w:r>
                              <w:rPr>
                                <w:rFonts w:eastAsia="Arial Unicode MS"/>
                              </w:rPr>
                              <w:t>T</w:t>
                            </w:r>
                            <w:r w:rsidR="001E1036">
                              <w:rPr>
                                <w:rFonts w:eastAsia="Arial Unicode MS"/>
                              </w:rPr>
                              <w:t>uesday</w:t>
                            </w:r>
                            <w:r>
                              <w:rPr>
                                <w:rFonts w:eastAsia="Arial Unicode MS"/>
                              </w:rPr>
                              <w:t xml:space="preserve">, </w:t>
                            </w:r>
                            <w:r w:rsidR="001E1036">
                              <w:rPr>
                                <w:rFonts w:eastAsia="Arial Unicode MS"/>
                              </w:rPr>
                              <w:t>March 28</w:t>
                            </w:r>
                            <w:r>
                              <w:rPr>
                                <w:rFonts w:eastAsia="Arial Unicode MS"/>
                              </w:rPr>
                              <w:t>, 2023</w:t>
                            </w:r>
                          </w:p>
                          <w:p w14:paraId="5C00C4AE" w14:textId="7E8A870C" w:rsidR="005D4B94" w:rsidRPr="005D4B94" w:rsidRDefault="006E5B91"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516737F" w14:textId="69BCE49C" w:rsidR="008830B8" w:rsidRDefault="001E1036" w:rsidP="00BD5D9C">
                            <w:pPr>
                              <w:jc w:val="center"/>
                              <w:rPr>
                                <w:rFonts w:eastAsia="Arial Unicode MS"/>
                              </w:rPr>
                            </w:pPr>
                            <w:r>
                              <w:rPr>
                                <w:rFonts w:eastAsia="Arial Unicode MS"/>
                              </w:rPr>
                              <w:t>Depoe Bay City Hall</w:t>
                            </w:r>
                          </w:p>
                          <w:p w14:paraId="0E9B2FA2" w14:textId="2E609D21" w:rsidR="001E1036" w:rsidRPr="00FE1348" w:rsidRDefault="001E1036" w:rsidP="00BD5D9C">
                            <w:pPr>
                              <w:jc w:val="center"/>
                              <w:rPr>
                                <w:rFonts w:eastAsia="Arial Unicode MS"/>
                              </w:rPr>
                            </w:pPr>
                            <w:r>
                              <w:rPr>
                                <w:rFonts w:eastAsia="Arial Unicode MS"/>
                              </w:rPr>
                              <w:t>570 SE Shell Ave. – Depoe Bay,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75pt;width:334.5pt;height:12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" stroked="f">
                <v:textbox>
                  <w:txbxContent>
                    <w:p w14:paraId="70912EC8" w14:textId="77777777" w:rsidR="00E75516" w:rsidRDefault="00E75516" w:rsidP="00BD5D9C">
                      <w:pPr>
                        <w:jc w:val="center"/>
                        <w:rPr>
                          <w:rFonts w:ascii="Berlin Sans FB Demi" w:hAnsi="Berlin Sans FB Demi"/>
                          <w:b/>
                        </w:rPr>
                      </w:pPr>
                    </w:p>
                    <w:p w14:paraId="401F813D" w14:textId="652C0043"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6412EEAB" w14:textId="0FE009DA" w:rsidR="00E60DD6" w:rsidRDefault="00E60DD6" w:rsidP="00BD5D9C">
                      <w:pPr>
                        <w:jc w:val="center"/>
                        <w:rPr>
                          <w:rFonts w:eastAsia="Arial Unicode MS"/>
                          <w:color w:val="365F91" w:themeColor="accent1" w:themeShade="BF"/>
                          <w:sz w:val="28"/>
                          <w:szCs w:val="28"/>
                        </w:rPr>
                      </w:pPr>
                      <w:r>
                        <w:rPr>
                          <w:rFonts w:eastAsia="Arial Unicode MS"/>
                          <w:color w:val="365F91" w:themeColor="accent1" w:themeShade="BF"/>
                          <w:sz w:val="28"/>
                          <w:szCs w:val="28"/>
                        </w:rPr>
                        <w:t>SPECIAL MEETING</w:t>
                      </w:r>
                    </w:p>
                    <w:p w14:paraId="46BC1AB6" w14:textId="1FB31ACE" w:rsidR="005D4B94" w:rsidRDefault="00E60DD6" w:rsidP="005D4B94">
                      <w:pPr>
                        <w:jc w:val="center"/>
                        <w:rPr>
                          <w:rFonts w:eastAsia="Arial Unicode MS"/>
                        </w:rPr>
                      </w:pPr>
                      <w:r>
                        <w:rPr>
                          <w:rFonts w:eastAsia="Arial Unicode MS"/>
                        </w:rPr>
                        <w:t>T</w:t>
                      </w:r>
                      <w:r w:rsidR="001E1036">
                        <w:rPr>
                          <w:rFonts w:eastAsia="Arial Unicode MS"/>
                        </w:rPr>
                        <w:t>uesday</w:t>
                      </w:r>
                      <w:r>
                        <w:rPr>
                          <w:rFonts w:eastAsia="Arial Unicode MS"/>
                        </w:rPr>
                        <w:t xml:space="preserve">, </w:t>
                      </w:r>
                      <w:r w:rsidR="001E1036">
                        <w:rPr>
                          <w:rFonts w:eastAsia="Arial Unicode MS"/>
                        </w:rPr>
                        <w:t>March 28</w:t>
                      </w:r>
                      <w:r>
                        <w:rPr>
                          <w:rFonts w:eastAsia="Arial Unicode MS"/>
                        </w:rPr>
                        <w:t>, 2023</w:t>
                      </w:r>
                    </w:p>
                    <w:p w14:paraId="5C00C4AE" w14:textId="7E8A870C" w:rsidR="005D4B94" w:rsidRPr="005D4B94" w:rsidRDefault="006E5B91"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516737F" w14:textId="69BCE49C" w:rsidR="008830B8" w:rsidRDefault="001E1036" w:rsidP="00BD5D9C">
                      <w:pPr>
                        <w:jc w:val="center"/>
                        <w:rPr>
                          <w:rFonts w:eastAsia="Arial Unicode MS"/>
                        </w:rPr>
                      </w:pPr>
                      <w:r>
                        <w:rPr>
                          <w:rFonts w:eastAsia="Arial Unicode MS"/>
                        </w:rPr>
                        <w:t>Depoe Bay City Hall</w:t>
                      </w:r>
                    </w:p>
                    <w:p w14:paraId="0E9B2FA2" w14:textId="2E609D21" w:rsidR="001E1036" w:rsidRPr="00FE1348" w:rsidRDefault="001E1036" w:rsidP="00BD5D9C">
                      <w:pPr>
                        <w:jc w:val="center"/>
                        <w:rPr>
                          <w:rFonts w:eastAsia="Arial Unicode MS"/>
                        </w:rPr>
                      </w:pPr>
                      <w:r>
                        <w:rPr>
                          <w:rFonts w:eastAsia="Arial Unicode MS"/>
                        </w:rPr>
                        <w:t>570 SE Shell Ave. – Depoe Bay,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43957256" w14:textId="0792BAF1" w:rsidR="00F26EC6" w:rsidRDefault="00256CC1" w:rsidP="00F26EC6">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39907B72" w14:textId="613CF085" w:rsidR="00F26EC6" w:rsidRPr="0038528F" w:rsidRDefault="00F26EC6" w:rsidP="0038528F">
      <w:pPr>
        <w:pStyle w:val="Heading9"/>
        <w:keepNext w:val="0"/>
        <w:tabs>
          <w:tab w:val="left" w:pos="810"/>
        </w:tabs>
        <w:rPr>
          <w:sz w:val="24"/>
        </w:rPr>
      </w:pPr>
    </w:p>
    <w:p w14:paraId="1B39A73E" w14:textId="2B890BC6" w:rsidR="00811583" w:rsidRPr="00F26EC6" w:rsidRDefault="00811583" w:rsidP="00F26EC6">
      <w:pPr>
        <w:pStyle w:val="Heading9"/>
        <w:keepNext w:val="0"/>
        <w:numPr>
          <w:ilvl w:val="0"/>
          <w:numId w:val="3"/>
        </w:numPr>
        <w:tabs>
          <w:tab w:val="num" w:pos="450"/>
        </w:tabs>
        <w:ind w:left="450" w:hanging="450"/>
        <w:rPr>
          <w:sz w:val="24"/>
        </w:rPr>
      </w:pPr>
      <w:r w:rsidRPr="00F26EC6">
        <w:rPr>
          <w:sz w:val="24"/>
        </w:rPr>
        <w:t>ADJOURN TO EXECUTIVE SESSION</w:t>
      </w:r>
    </w:p>
    <w:p w14:paraId="0DD1C6E6" w14:textId="77777777" w:rsidR="00811583" w:rsidRPr="00811583" w:rsidRDefault="00811583" w:rsidP="00811583">
      <w:pPr>
        <w:ind w:firstLine="450"/>
      </w:pPr>
    </w:p>
    <w:p w14:paraId="43C82312" w14:textId="490C1152" w:rsidR="00811583" w:rsidRPr="00811583" w:rsidRDefault="00811583" w:rsidP="00811583">
      <w:pPr>
        <w:ind w:firstLine="450"/>
      </w:pPr>
      <w:r w:rsidRPr="00811583">
        <w:t>The Board of Depoe Bay RFPD will now meet in executive session pursuant to</w:t>
      </w:r>
      <w:r w:rsidR="005D4B94">
        <w:t xml:space="preserve"> </w:t>
      </w:r>
      <w:r w:rsidR="005D4B94" w:rsidRPr="00811583">
        <w:t>ORS 192.660</w:t>
      </w:r>
      <w:r w:rsidRPr="00811583">
        <w:t>:</w:t>
      </w:r>
    </w:p>
    <w:p w14:paraId="3D2D2CEC" w14:textId="6F01563F" w:rsidR="005D4B94" w:rsidRPr="005D4B94" w:rsidRDefault="00811583" w:rsidP="005D4B94">
      <w:pPr>
        <w:pStyle w:val="Heading9"/>
        <w:keepNext w:val="0"/>
        <w:numPr>
          <w:ilvl w:val="1"/>
          <w:numId w:val="3"/>
        </w:numPr>
        <w:tabs>
          <w:tab w:val="left" w:pos="810"/>
        </w:tabs>
        <w:rPr>
          <w:b w:val="0"/>
          <w:sz w:val="24"/>
        </w:rPr>
      </w:pPr>
      <w:r w:rsidRPr="005D4B94">
        <w:rPr>
          <w:b w:val="0"/>
          <w:sz w:val="24"/>
        </w:rPr>
        <w:t xml:space="preserve">(2)(d) to conduct deliberations with persons designated by the governing body to carry on labor </w:t>
      </w:r>
      <w:r w:rsidR="00D74DD1" w:rsidRPr="005D4B94">
        <w:rPr>
          <w:b w:val="0"/>
          <w:sz w:val="24"/>
        </w:rPr>
        <w:t>negotiations.</w:t>
      </w:r>
    </w:p>
    <w:p w14:paraId="55F6918B" w14:textId="579D3E17" w:rsidR="00811583" w:rsidRPr="00811583" w:rsidRDefault="00811583" w:rsidP="005D4B94">
      <w:pPr>
        <w:pStyle w:val="Heading9"/>
        <w:keepNext w:val="0"/>
        <w:tabs>
          <w:tab w:val="left" w:pos="810"/>
        </w:tabs>
        <w:rPr>
          <w:b w:val="0"/>
          <w:sz w:val="24"/>
        </w:rPr>
      </w:pPr>
    </w:p>
    <w:p w14:paraId="4B4A251B" w14:textId="592F442F" w:rsidR="00B2044A" w:rsidRDefault="00811583" w:rsidP="00B2044A">
      <w:pPr>
        <w:pStyle w:val="Heading9"/>
        <w:keepNext w:val="0"/>
        <w:tabs>
          <w:tab w:val="left" w:pos="810"/>
        </w:tabs>
        <w:ind w:left="450"/>
      </w:pPr>
      <w:r w:rsidRPr="00811583">
        <w:rPr>
          <w:b w:val="0"/>
          <w:sz w:val="24"/>
        </w:rPr>
        <w:t xml:space="preserve">Designated staff shall be allowed to attend the executive </w:t>
      </w:r>
      <w:r w:rsidR="00B2044A" w:rsidRPr="00811583">
        <w:rPr>
          <w:b w:val="0"/>
          <w:sz w:val="24"/>
        </w:rPr>
        <w:t>session*</w:t>
      </w:r>
      <w:r w:rsidR="00B2044A">
        <w:rPr>
          <w:b w:val="0"/>
          <w:sz w:val="24"/>
        </w:rPr>
        <w:t>.</w:t>
      </w:r>
      <w:r w:rsidRPr="00811583">
        <w:rPr>
          <w:b w:val="0"/>
          <w:sz w:val="24"/>
        </w:rPr>
        <w:t xml:space="preserve"> No decision may be made in </w:t>
      </w:r>
      <w:r w:rsidR="00B2044A">
        <w:rPr>
          <w:b w:val="0"/>
          <w:sz w:val="24"/>
        </w:rPr>
        <w:t xml:space="preserve">the </w:t>
      </w:r>
      <w:r w:rsidRPr="00811583">
        <w:rPr>
          <w:b w:val="0"/>
          <w:sz w:val="24"/>
        </w:rPr>
        <w:t>executive session. At the end of the executive session, the Board will return to open session and welcome the audience back into the room.</w:t>
      </w:r>
      <w:r w:rsidR="00B2044A">
        <w:rPr>
          <w:b w:val="0"/>
          <w:sz w:val="24"/>
        </w:rPr>
        <w:t xml:space="preserve"> M</w:t>
      </w:r>
      <w:r w:rsidR="00B2044A" w:rsidRPr="00811583">
        <w:rPr>
          <w:b w:val="0"/>
          <w:sz w:val="24"/>
        </w:rPr>
        <w:t xml:space="preserve">embers of the </w:t>
      </w:r>
      <w:r w:rsidR="00B2044A">
        <w:rPr>
          <w:b w:val="0"/>
          <w:sz w:val="24"/>
        </w:rPr>
        <w:t xml:space="preserve">public </w:t>
      </w:r>
      <w:r w:rsidR="00B2044A" w:rsidRPr="00811583">
        <w:rPr>
          <w:b w:val="0"/>
          <w:sz w:val="24"/>
        </w:rPr>
        <w:t xml:space="preserve">audience </w:t>
      </w:r>
      <w:r w:rsidR="00B2044A">
        <w:rPr>
          <w:b w:val="0"/>
          <w:sz w:val="24"/>
        </w:rPr>
        <w:t>are asked</w:t>
      </w:r>
      <w:r w:rsidR="00B2044A" w:rsidRPr="00811583">
        <w:rPr>
          <w:b w:val="0"/>
          <w:sz w:val="24"/>
        </w:rPr>
        <w:t xml:space="preserve"> to leave the room. </w:t>
      </w:r>
      <w:r w:rsidR="00B2044A">
        <w:t>The Board of Depoe Bay RFPD may prohibit news organizations from disclosing certain specified information. Representatives of the news media will be allowed to attend all but two types of executive sessions:</w:t>
      </w:r>
    </w:p>
    <w:p w14:paraId="65ACC88C" w14:textId="77777777" w:rsidR="00B2044A" w:rsidRDefault="00B2044A" w:rsidP="00B2044A">
      <w:pPr>
        <w:pStyle w:val="Heading9"/>
        <w:keepNext w:val="0"/>
        <w:tabs>
          <w:tab w:val="left" w:pos="810"/>
        </w:tabs>
        <w:ind w:left="450"/>
      </w:pPr>
    </w:p>
    <w:p w14:paraId="6F3A70C3" w14:textId="6747406A" w:rsidR="00811583" w:rsidRPr="00B2044A" w:rsidRDefault="00B2044A" w:rsidP="00B2044A">
      <w:pPr>
        <w:pStyle w:val="Heading9"/>
        <w:keepNext w:val="0"/>
        <w:numPr>
          <w:ilvl w:val="1"/>
          <w:numId w:val="3"/>
        </w:numPr>
        <w:tabs>
          <w:tab w:val="left" w:pos="810"/>
        </w:tabs>
        <w:rPr>
          <w:b w:val="0"/>
          <w:bCs/>
          <w:szCs w:val="22"/>
        </w:rPr>
      </w:pPr>
      <w:r w:rsidRPr="00B2044A">
        <w:rPr>
          <w:b w:val="0"/>
          <w:bCs/>
          <w:szCs w:val="22"/>
        </w:rPr>
        <w:t xml:space="preserve">The news media may be excluded from an executive session held to conduct deliberations with a person designated by the governing body to carry on labor </w:t>
      </w:r>
      <w:r w:rsidR="00D74DD1" w:rsidRPr="00B2044A">
        <w:rPr>
          <w:b w:val="0"/>
          <w:bCs/>
          <w:szCs w:val="22"/>
        </w:rPr>
        <w:t>negotiations</w:t>
      </w:r>
      <w:r w:rsidR="00D74DD1">
        <w:rPr>
          <w:b w:val="0"/>
          <w:bCs/>
          <w:szCs w:val="22"/>
        </w:rPr>
        <w:t>.</w:t>
      </w:r>
    </w:p>
    <w:p w14:paraId="0D06A865" w14:textId="77777777" w:rsidR="00B2044A" w:rsidRPr="00B2044A" w:rsidRDefault="00B2044A" w:rsidP="00811583">
      <w:pPr>
        <w:pStyle w:val="ListParagraph"/>
        <w:numPr>
          <w:ilvl w:val="1"/>
          <w:numId w:val="3"/>
        </w:numPr>
        <w:rPr>
          <w:bCs/>
          <w:sz w:val="22"/>
          <w:szCs w:val="22"/>
        </w:rPr>
      </w:pPr>
      <w:r w:rsidRPr="00B2044A">
        <w:rPr>
          <w:bCs/>
          <w:sz w:val="22"/>
          <w:szCs w:val="22"/>
        </w:rPr>
        <w:t xml:space="preserve">The Board of Depoe Bay RFPD must exclude any member of the press if the news organization </w:t>
      </w:r>
      <w:proofErr w:type="gramStart"/>
      <w:r w:rsidRPr="00B2044A">
        <w:rPr>
          <w:bCs/>
          <w:sz w:val="22"/>
          <w:szCs w:val="22"/>
        </w:rPr>
        <w:t>the</w:t>
      </w:r>
      <w:proofErr w:type="gramEnd"/>
      <w:r w:rsidRPr="00B2044A">
        <w:rPr>
          <w:bCs/>
          <w:sz w:val="22"/>
          <w:szCs w:val="22"/>
        </w:rPr>
        <w:t xml:space="preserve"> reporter represents is a party to the litigation being discussed during the executive session.</w:t>
      </w:r>
    </w:p>
    <w:p w14:paraId="5799120F" w14:textId="77777777" w:rsidR="00B2044A" w:rsidRDefault="00B2044A" w:rsidP="00B2044A"/>
    <w:p w14:paraId="3811BAD7" w14:textId="26569F3E" w:rsidR="00811583" w:rsidRPr="00B2044A" w:rsidRDefault="00B2044A" w:rsidP="00B2044A">
      <w:pPr>
        <w:rPr>
          <w:bCs/>
        </w:rPr>
      </w:pPr>
      <w:r>
        <w:t>*</w:t>
      </w:r>
      <w:r w:rsidR="00811583" w:rsidRPr="00811583">
        <w:t>The governing body may choose to allow other specified persons to attend the</w:t>
      </w:r>
      <w:r>
        <w:t xml:space="preserve"> </w:t>
      </w:r>
      <w:r w:rsidR="00811583" w:rsidRPr="00811583">
        <w:t xml:space="preserve">executive session. See </w:t>
      </w:r>
      <w:r w:rsidR="00811583" w:rsidRPr="00B2044A">
        <w:rPr>
          <w:i/>
        </w:rPr>
        <w:t>Barker v. City of Portland</w:t>
      </w:r>
      <w:r w:rsidR="00811583" w:rsidRPr="00811583">
        <w:t>, 67 Or App 23, 676 P2d 1391</w:t>
      </w:r>
    </w:p>
    <w:p w14:paraId="41FD772A" w14:textId="77777777" w:rsidR="005E026D" w:rsidRPr="00811583" w:rsidRDefault="005E026D" w:rsidP="005E026D"/>
    <w:p w14:paraId="4123EF27" w14:textId="77777777" w:rsidR="00C54C5A" w:rsidRPr="00144BB3" w:rsidRDefault="00C54C5A" w:rsidP="00144BB3">
      <w:pPr>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7339CCE6"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975174">
        <w:rPr>
          <w:sz w:val="24"/>
        </w:rPr>
        <w:t>S</w:t>
      </w:r>
      <w:r w:rsidRPr="00811583">
        <w:rPr>
          <w:sz w:val="24"/>
        </w:rPr>
        <w:t>TIONS – OPEN</w:t>
      </w:r>
    </w:p>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47E7EA1C" w14:textId="14A2FBD9" w:rsidR="00684A28" w:rsidRPr="00811583" w:rsidRDefault="00684A28" w:rsidP="0006615A">
      <w:pPr>
        <w:tabs>
          <w:tab w:val="left" w:pos="720"/>
        </w:tabs>
        <w:rPr>
          <w:b/>
          <w:color w:val="0070C0"/>
          <w:sz w:val="22"/>
          <w:szCs w:val="22"/>
        </w:rPr>
      </w:pPr>
      <w:bookmarkStart w:id="0" w:name="_Hlk49859696"/>
    </w:p>
    <w:bookmarkEnd w:id="0"/>
    <w:p w14:paraId="2B98365D" w14:textId="5281F07E" w:rsidR="00F32623" w:rsidRDefault="00D21053" w:rsidP="00E60DD6">
      <w:pPr>
        <w:tabs>
          <w:tab w:val="left" w:pos="720"/>
        </w:tabs>
        <w:jc w:val="center"/>
        <w:rPr>
          <w:b/>
          <w:color w:val="0070C0"/>
          <w:sz w:val="22"/>
          <w:szCs w:val="22"/>
        </w:rPr>
      </w:pPr>
      <w:r>
        <w:rPr>
          <w:b/>
          <w:color w:val="0070C0"/>
          <w:sz w:val="22"/>
          <w:szCs w:val="22"/>
        </w:rPr>
        <w:t xml:space="preserve">Next scheduled meeting:  </w:t>
      </w:r>
      <w:r w:rsidR="00BC4CA5">
        <w:rPr>
          <w:b/>
          <w:color w:val="0070C0"/>
          <w:sz w:val="22"/>
          <w:szCs w:val="22"/>
        </w:rPr>
        <w:t>Regular</w:t>
      </w:r>
      <w:r w:rsidR="002B7D55" w:rsidRPr="00E60DD6">
        <w:rPr>
          <w:b/>
          <w:color w:val="0070C0"/>
          <w:sz w:val="22"/>
          <w:szCs w:val="22"/>
        </w:rPr>
        <w:t xml:space="preserve"> Board Meeting</w:t>
      </w:r>
      <w:r>
        <w:rPr>
          <w:b/>
          <w:color w:val="0070C0"/>
          <w:sz w:val="22"/>
          <w:szCs w:val="22"/>
        </w:rPr>
        <w:t xml:space="preserve"> </w:t>
      </w:r>
      <w:r w:rsidR="00F32623">
        <w:rPr>
          <w:b/>
          <w:color w:val="0070C0"/>
          <w:sz w:val="22"/>
          <w:szCs w:val="22"/>
        </w:rPr>
        <w:t>–</w:t>
      </w:r>
      <w:r w:rsidR="002B7D55" w:rsidRPr="00E60DD6">
        <w:rPr>
          <w:b/>
          <w:color w:val="0070C0"/>
          <w:sz w:val="22"/>
          <w:szCs w:val="22"/>
        </w:rPr>
        <w:t xml:space="preserve"> </w:t>
      </w:r>
      <w:r w:rsidR="00F32623">
        <w:rPr>
          <w:b/>
          <w:color w:val="0070C0"/>
          <w:sz w:val="22"/>
          <w:szCs w:val="22"/>
        </w:rPr>
        <w:t xml:space="preserve">3 pm - </w:t>
      </w:r>
      <w:r w:rsidR="00DB56B1" w:rsidRPr="00E60DD6">
        <w:rPr>
          <w:b/>
          <w:color w:val="0070C0"/>
          <w:sz w:val="22"/>
          <w:szCs w:val="22"/>
        </w:rPr>
        <w:t>T</w:t>
      </w:r>
      <w:r w:rsidR="000429D2">
        <w:rPr>
          <w:b/>
          <w:color w:val="0070C0"/>
          <w:sz w:val="22"/>
          <w:szCs w:val="22"/>
        </w:rPr>
        <w:t>uesday</w:t>
      </w:r>
      <w:r w:rsidR="00DB56B1" w:rsidRPr="00E60DD6">
        <w:rPr>
          <w:b/>
          <w:color w:val="0070C0"/>
          <w:sz w:val="22"/>
          <w:szCs w:val="22"/>
        </w:rPr>
        <w:t xml:space="preserve">, </w:t>
      </w:r>
      <w:r w:rsidR="00F32623">
        <w:rPr>
          <w:b/>
          <w:color w:val="0070C0"/>
          <w:sz w:val="22"/>
          <w:szCs w:val="22"/>
        </w:rPr>
        <w:t>April 11</w:t>
      </w:r>
      <w:r w:rsidR="00CC66CE" w:rsidRPr="00E60DD6">
        <w:rPr>
          <w:b/>
          <w:color w:val="0070C0"/>
          <w:sz w:val="22"/>
          <w:szCs w:val="22"/>
        </w:rPr>
        <w:t>,</w:t>
      </w:r>
      <w:r w:rsidR="0071180B" w:rsidRPr="00E60DD6">
        <w:rPr>
          <w:b/>
          <w:color w:val="0070C0"/>
          <w:sz w:val="22"/>
          <w:szCs w:val="22"/>
        </w:rPr>
        <w:t xml:space="preserve"> </w:t>
      </w:r>
      <w:r w:rsidR="00D74DD1" w:rsidRPr="00E60DD6">
        <w:rPr>
          <w:b/>
          <w:color w:val="0070C0"/>
          <w:sz w:val="22"/>
          <w:szCs w:val="22"/>
        </w:rPr>
        <w:t>202</w:t>
      </w:r>
      <w:r w:rsidR="003C6435" w:rsidRPr="00E60DD6">
        <w:rPr>
          <w:b/>
          <w:color w:val="0070C0"/>
          <w:sz w:val="22"/>
          <w:szCs w:val="22"/>
        </w:rPr>
        <w:t>3</w:t>
      </w:r>
    </w:p>
    <w:p w14:paraId="3864813C" w14:textId="3194A2B2" w:rsidR="00F32623" w:rsidRPr="00E60DD6" w:rsidRDefault="00F32623" w:rsidP="00F32623">
      <w:pPr>
        <w:tabs>
          <w:tab w:val="left" w:pos="720"/>
        </w:tabs>
        <w:jc w:val="center"/>
        <w:rPr>
          <w:b/>
          <w:color w:val="0070C0"/>
          <w:sz w:val="22"/>
          <w:szCs w:val="22"/>
        </w:rPr>
      </w:pPr>
      <w:r>
        <w:rPr>
          <w:b/>
          <w:color w:val="0070C0"/>
          <w:sz w:val="22"/>
          <w:szCs w:val="22"/>
        </w:rPr>
        <w:t xml:space="preserve">Depoe Bay City Hall - 570 SE Shell Ave. - Depoe Bay, OR  </w:t>
      </w:r>
    </w:p>
    <w:p w14:paraId="267E51AF" w14:textId="77777777" w:rsidR="004E0E42" w:rsidRPr="00811583" w:rsidRDefault="004E0E42" w:rsidP="005E0503">
      <w:pPr>
        <w:jc w:val="center"/>
        <w:rPr>
          <w:rStyle w:val="inv-subject"/>
          <w:sz w:val="22"/>
          <w:szCs w:val="22"/>
        </w:rPr>
      </w:pPr>
    </w:p>
    <w:p w14:paraId="012B3642" w14:textId="5E699D68"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b/>
          <w:bCs/>
          <w:sz w:val="22"/>
          <w:szCs w:val="22"/>
        </w:rPr>
        <w:t xml:space="preserve">Please join my meeting from your computer, tablet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rFonts w:hint="default"/>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F6EE2"/>
    <w:multiLevelType w:val="hybridMultilevel"/>
    <w:tmpl w:val="9E48D29A"/>
    <w:lvl w:ilvl="0" w:tplc="FFFFFFFF">
      <w:start w:val="1"/>
      <w:numFmt w:val="upperLetter"/>
      <w:lvlText w:val="%1."/>
      <w:lvlJc w:val="left"/>
      <w:pPr>
        <w:tabs>
          <w:tab w:val="num" w:pos="360"/>
        </w:tabs>
        <w:ind w:left="360" w:hanging="360"/>
      </w:pPr>
      <w:rPr>
        <w:rFonts w:hint="default"/>
        <w:b/>
        <w:color w:val="auto"/>
      </w:rPr>
    </w:lvl>
    <w:lvl w:ilvl="1" w:tplc="04090019">
      <w:start w:val="1"/>
      <w:numFmt w:val="lowerLetter"/>
      <w:lvlText w:val="%2."/>
      <w:lvlJc w:val="left"/>
      <w:pPr>
        <w:ind w:left="1440" w:hanging="360"/>
      </w:p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AC1700A"/>
    <w:multiLevelType w:val="hybridMultilevel"/>
    <w:tmpl w:val="224E565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29"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6D8730E0"/>
    <w:multiLevelType w:val="hybridMultilevel"/>
    <w:tmpl w:val="A2C84258"/>
    <w:lvl w:ilvl="0" w:tplc="FFFFFFFF">
      <w:start w:val="1"/>
      <w:numFmt w:val="upperLetter"/>
      <w:lvlText w:val="%1."/>
      <w:lvlJc w:val="left"/>
      <w:pPr>
        <w:tabs>
          <w:tab w:val="num" w:pos="360"/>
        </w:tabs>
        <w:ind w:left="360" w:hanging="360"/>
      </w:pPr>
      <w:rPr>
        <w:rFonts w:hint="default"/>
        <w:b/>
        <w:color w:val="auto"/>
      </w:rPr>
    </w:lvl>
    <w:lvl w:ilvl="1" w:tplc="FFFFFFFF">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810"/>
        </w:tabs>
        <w:ind w:left="810" w:hanging="360"/>
      </w:pPr>
      <w:rPr>
        <w:b/>
        <w:bCs/>
        <w:sz w:val="22"/>
        <w:szCs w:val="22"/>
      </w:rPr>
    </w:lvl>
    <w:lvl w:ilvl="3" w:tplc="04090019">
      <w:start w:val="1"/>
      <w:numFmt w:val="lowerLetter"/>
      <w:lvlText w:val="%4."/>
      <w:lvlJc w:val="left"/>
      <w:pPr>
        <w:ind w:left="144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96327DB"/>
    <w:multiLevelType w:val="hybridMultilevel"/>
    <w:tmpl w:val="4DFAC472"/>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9"/>
  </w:num>
  <w:num w:numId="2" w16cid:durableId="2066173148">
    <w:abstractNumId w:val="1"/>
  </w:num>
  <w:num w:numId="3" w16cid:durableId="2112431873">
    <w:abstractNumId w:val="40"/>
  </w:num>
  <w:num w:numId="4" w16cid:durableId="206113935">
    <w:abstractNumId w:val="3"/>
  </w:num>
  <w:num w:numId="5" w16cid:durableId="635569975">
    <w:abstractNumId w:val="29"/>
  </w:num>
  <w:num w:numId="6" w16cid:durableId="631253908">
    <w:abstractNumId w:val="8"/>
  </w:num>
  <w:num w:numId="7" w16cid:durableId="1691713316">
    <w:abstractNumId w:val="27"/>
  </w:num>
  <w:num w:numId="8" w16cid:durableId="414522341">
    <w:abstractNumId w:val="17"/>
  </w:num>
  <w:num w:numId="9" w16cid:durableId="1171260294">
    <w:abstractNumId w:val="25"/>
  </w:num>
  <w:num w:numId="10" w16cid:durableId="2146269780">
    <w:abstractNumId w:val="39"/>
  </w:num>
  <w:num w:numId="11" w16cid:durableId="637027282">
    <w:abstractNumId w:val="18"/>
  </w:num>
  <w:num w:numId="12" w16cid:durableId="110518323">
    <w:abstractNumId w:val="0"/>
  </w:num>
  <w:num w:numId="13" w16cid:durableId="1897083058">
    <w:abstractNumId w:val="5"/>
  </w:num>
  <w:num w:numId="14" w16cid:durableId="1896089120">
    <w:abstractNumId w:val="24"/>
  </w:num>
  <w:num w:numId="15" w16cid:durableId="456797505">
    <w:abstractNumId w:val="9"/>
  </w:num>
  <w:num w:numId="16" w16cid:durableId="40176672">
    <w:abstractNumId w:val="14"/>
  </w:num>
  <w:num w:numId="17" w16cid:durableId="1787970601">
    <w:abstractNumId w:val="30"/>
  </w:num>
  <w:num w:numId="18" w16cid:durableId="2055347828">
    <w:abstractNumId w:val="10"/>
  </w:num>
  <w:num w:numId="19" w16cid:durableId="828785048">
    <w:abstractNumId w:val="31"/>
  </w:num>
  <w:num w:numId="20" w16cid:durableId="1458336442">
    <w:abstractNumId w:val="23"/>
  </w:num>
  <w:num w:numId="21" w16cid:durableId="217403910">
    <w:abstractNumId w:val="6"/>
  </w:num>
  <w:num w:numId="22" w16cid:durableId="1927380267">
    <w:abstractNumId w:val="15"/>
  </w:num>
  <w:num w:numId="23" w16cid:durableId="616059239">
    <w:abstractNumId w:val="20"/>
  </w:num>
  <w:num w:numId="24" w16cid:durableId="2024672881">
    <w:abstractNumId w:val="37"/>
  </w:num>
  <w:num w:numId="25" w16cid:durableId="1533952726">
    <w:abstractNumId w:val="12"/>
  </w:num>
  <w:num w:numId="26" w16cid:durableId="1120491251">
    <w:abstractNumId w:val="21"/>
  </w:num>
  <w:num w:numId="27" w16cid:durableId="1718384789">
    <w:abstractNumId w:val="41"/>
  </w:num>
  <w:num w:numId="28" w16cid:durableId="1434663650">
    <w:abstractNumId w:val="13"/>
  </w:num>
  <w:num w:numId="29" w16cid:durableId="1479615262">
    <w:abstractNumId w:val="33"/>
  </w:num>
  <w:num w:numId="30" w16cid:durableId="1360277570">
    <w:abstractNumId w:val="36"/>
  </w:num>
  <w:num w:numId="31" w16cid:durableId="1698848328">
    <w:abstractNumId w:val="26"/>
  </w:num>
  <w:num w:numId="32" w16cid:durableId="531459548">
    <w:abstractNumId w:val="2"/>
  </w:num>
  <w:num w:numId="33" w16cid:durableId="1792507668">
    <w:abstractNumId w:val="32"/>
  </w:num>
  <w:num w:numId="34" w16cid:durableId="1791164839">
    <w:abstractNumId w:val="22"/>
  </w:num>
  <w:num w:numId="35" w16cid:durableId="1164977088">
    <w:abstractNumId w:val="38"/>
  </w:num>
  <w:num w:numId="36" w16cid:durableId="2109234121">
    <w:abstractNumId w:val="16"/>
  </w:num>
  <w:num w:numId="37" w16cid:durableId="958025355">
    <w:abstractNumId w:val="4"/>
  </w:num>
  <w:num w:numId="38" w16cid:durableId="250164198">
    <w:abstractNumId w:val="34"/>
  </w:num>
  <w:num w:numId="39" w16cid:durableId="1475950376">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519348">
    <w:abstractNumId w:val="35"/>
  </w:num>
  <w:num w:numId="41" w16cid:durableId="756099406">
    <w:abstractNumId w:val="11"/>
  </w:num>
  <w:num w:numId="42" w16cid:durableId="1565481121">
    <w:abstractNumId w:val="28"/>
  </w:num>
  <w:num w:numId="43" w16cid:durableId="1118253114">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273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sDAwNjU0MzawMDZS0lEKTi0uzszPAymwrAUAk5Ql6C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D2"/>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66B"/>
    <w:rsid w:val="000B3E21"/>
    <w:rsid w:val="000B6BC6"/>
    <w:rsid w:val="000C0568"/>
    <w:rsid w:val="000C2EDB"/>
    <w:rsid w:val="000C6230"/>
    <w:rsid w:val="000C7DA8"/>
    <w:rsid w:val="000D0143"/>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BB3"/>
    <w:rsid w:val="00144DC4"/>
    <w:rsid w:val="001467CE"/>
    <w:rsid w:val="00147288"/>
    <w:rsid w:val="00147C7F"/>
    <w:rsid w:val="001523A0"/>
    <w:rsid w:val="0015442D"/>
    <w:rsid w:val="00155822"/>
    <w:rsid w:val="001563FB"/>
    <w:rsid w:val="00156A20"/>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187E"/>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E0195"/>
    <w:rsid w:val="001E1036"/>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E1B"/>
    <w:rsid w:val="00270A95"/>
    <w:rsid w:val="002737FD"/>
    <w:rsid w:val="00273FD3"/>
    <w:rsid w:val="002757D1"/>
    <w:rsid w:val="00277AB2"/>
    <w:rsid w:val="0028282A"/>
    <w:rsid w:val="002829D9"/>
    <w:rsid w:val="00283718"/>
    <w:rsid w:val="00284AE2"/>
    <w:rsid w:val="002850F0"/>
    <w:rsid w:val="002852B0"/>
    <w:rsid w:val="00285B6F"/>
    <w:rsid w:val="0028678A"/>
    <w:rsid w:val="00286A1C"/>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9B1"/>
    <w:rsid w:val="002D359B"/>
    <w:rsid w:val="002D37E0"/>
    <w:rsid w:val="002D45EA"/>
    <w:rsid w:val="002D4D4B"/>
    <w:rsid w:val="002D5542"/>
    <w:rsid w:val="002D558B"/>
    <w:rsid w:val="002D5DF7"/>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28F"/>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435"/>
    <w:rsid w:val="003C68FD"/>
    <w:rsid w:val="003D0607"/>
    <w:rsid w:val="003D2A5B"/>
    <w:rsid w:val="003D2CDC"/>
    <w:rsid w:val="003D46AE"/>
    <w:rsid w:val="003D701F"/>
    <w:rsid w:val="003E07AC"/>
    <w:rsid w:val="003E0C8F"/>
    <w:rsid w:val="003E121F"/>
    <w:rsid w:val="003E7A16"/>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CE4"/>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64B"/>
    <w:rsid w:val="004D6BB7"/>
    <w:rsid w:val="004D767D"/>
    <w:rsid w:val="004D7BE1"/>
    <w:rsid w:val="004E0331"/>
    <w:rsid w:val="004E0E42"/>
    <w:rsid w:val="004E35F7"/>
    <w:rsid w:val="004E64BA"/>
    <w:rsid w:val="004E6A03"/>
    <w:rsid w:val="004E7264"/>
    <w:rsid w:val="004F1359"/>
    <w:rsid w:val="004F237B"/>
    <w:rsid w:val="004F4E5D"/>
    <w:rsid w:val="004F7C51"/>
    <w:rsid w:val="005017EB"/>
    <w:rsid w:val="00502635"/>
    <w:rsid w:val="005035F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37D49"/>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8FF"/>
    <w:rsid w:val="005C3CF0"/>
    <w:rsid w:val="005C5269"/>
    <w:rsid w:val="005C5C00"/>
    <w:rsid w:val="005C614B"/>
    <w:rsid w:val="005C7487"/>
    <w:rsid w:val="005C79EC"/>
    <w:rsid w:val="005D0E63"/>
    <w:rsid w:val="005D1CCA"/>
    <w:rsid w:val="005D29E5"/>
    <w:rsid w:val="005D4B94"/>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0F1C"/>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B91"/>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E1"/>
    <w:rsid w:val="007A208B"/>
    <w:rsid w:val="007A275B"/>
    <w:rsid w:val="007A28A5"/>
    <w:rsid w:val="007A32C5"/>
    <w:rsid w:val="007A7305"/>
    <w:rsid w:val="007B052E"/>
    <w:rsid w:val="007B20CD"/>
    <w:rsid w:val="007B2C2D"/>
    <w:rsid w:val="007B77E4"/>
    <w:rsid w:val="007C17D7"/>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24"/>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0B8"/>
    <w:rsid w:val="00883B7A"/>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673F"/>
    <w:rsid w:val="008D6CDA"/>
    <w:rsid w:val="008E0641"/>
    <w:rsid w:val="008E3F39"/>
    <w:rsid w:val="008E4BFC"/>
    <w:rsid w:val="008E6FA8"/>
    <w:rsid w:val="008F4421"/>
    <w:rsid w:val="008F4518"/>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CB5"/>
    <w:rsid w:val="00974E81"/>
    <w:rsid w:val="00975174"/>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F2695"/>
    <w:rsid w:val="009F5F93"/>
    <w:rsid w:val="00A02976"/>
    <w:rsid w:val="00A02C79"/>
    <w:rsid w:val="00A04402"/>
    <w:rsid w:val="00A04933"/>
    <w:rsid w:val="00A0512D"/>
    <w:rsid w:val="00A05607"/>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22B"/>
    <w:rsid w:val="00B035CA"/>
    <w:rsid w:val="00B04C58"/>
    <w:rsid w:val="00B07D46"/>
    <w:rsid w:val="00B11123"/>
    <w:rsid w:val="00B11341"/>
    <w:rsid w:val="00B120A9"/>
    <w:rsid w:val="00B12195"/>
    <w:rsid w:val="00B15B30"/>
    <w:rsid w:val="00B164F6"/>
    <w:rsid w:val="00B2012A"/>
    <w:rsid w:val="00B2044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4CA5"/>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509D"/>
    <w:rsid w:val="00C47B01"/>
    <w:rsid w:val="00C533F4"/>
    <w:rsid w:val="00C5423E"/>
    <w:rsid w:val="00C54C5A"/>
    <w:rsid w:val="00C57791"/>
    <w:rsid w:val="00C57A59"/>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66CE"/>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1053"/>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DD1"/>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D3"/>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0DD6"/>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C6"/>
    <w:rsid w:val="00F26EF7"/>
    <w:rsid w:val="00F26F2E"/>
    <w:rsid w:val="00F26FB5"/>
    <w:rsid w:val="00F27668"/>
    <w:rsid w:val="00F30F72"/>
    <w:rsid w:val="00F313B0"/>
    <w:rsid w:val="00F3157F"/>
    <w:rsid w:val="00F31A96"/>
    <w:rsid w:val="00F32623"/>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3971"/>
    <w:rsid w:val="00F949AD"/>
    <w:rsid w:val="00F95579"/>
    <w:rsid w:val="00F95C33"/>
    <w:rsid w:val="00F9665F"/>
    <w:rsid w:val="00F97977"/>
    <w:rsid w:val="00FA05CB"/>
    <w:rsid w:val="00FA0E14"/>
    <w:rsid w:val="00FA1015"/>
    <w:rsid w:val="00FA17E3"/>
    <w:rsid w:val="00FA1ACA"/>
    <w:rsid w:val="00FA21EF"/>
    <w:rsid w:val="00FA22DE"/>
    <w:rsid w:val="00FA4F81"/>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115"/>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7329"/>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 w:type="paragraph" w:customStyle="1" w:styleId="ydpf858bd0eyiv0936340314msonormal">
    <w:name w:val="ydpf858bd0eyiv0936340314msonormal"/>
    <w:basedOn w:val="Normal"/>
    <w:rsid w:val="005D4B94"/>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57995927">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Bryan Daniels</cp:lastModifiedBy>
  <cp:revision>3</cp:revision>
  <cp:lastPrinted>2023-01-03T21:42:00Z</cp:lastPrinted>
  <dcterms:created xsi:type="dcterms:W3CDTF">2023-03-20T18:09:00Z</dcterms:created>
  <dcterms:modified xsi:type="dcterms:W3CDTF">2023-03-20T18:11:00Z</dcterms:modified>
</cp:coreProperties>
</file>